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Relationship Id="rId5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870C6" w14:textId="77777777" w:rsidR="006A1C94" w:rsidRPr="00A475C0" w:rsidRDefault="00D74323" w:rsidP="0063091A">
      <w:pPr>
        <w:overflowPunct w:val="0"/>
        <w:adjustRightInd w:val="0"/>
        <w:ind w:left="244" w:hangingChars="100" w:hanging="244"/>
        <w:jc w:val="right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  <w:r w:rsidRPr="00A475C0">
        <w:rPr>
          <w:rFonts w:ascii="ＭＳ 明朝" w:hAnsi="ＭＳ 明朝" w:hint="eastAsia"/>
          <w:spacing w:val="2"/>
          <w:kern w:val="0"/>
          <w:sz w:val="24"/>
          <w:lang w:eastAsia="zh-TW"/>
        </w:rPr>
        <w:t>年　　月　　日</w:t>
      </w:r>
    </w:p>
    <w:p w14:paraId="06FB0884" w14:textId="77777777" w:rsidR="00D74323" w:rsidRPr="00A475C0" w:rsidRDefault="00D74323" w:rsidP="006A1C94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</w:p>
    <w:p w14:paraId="67826659" w14:textId="77777777" w:rsidR="00D74323" w:rsidRPr="00A475C0" w:rsidRDefault="00D74323" w:rsidP="006A1C94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</w:p>
    <w:p w14:paraId="109D5F98" w14:textId="77777777" w:rsidR="00D74323" w:rsidRPr="00A475C0" w:rsidRDefault="00D74323" w:rsidP="006A1C94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  <w:r w:rsidRPr="00A475C0">
        <w:rPr>
          <w:rFonts w:ascii="ＭＳ 明朝" w:hAnsi="ＭＳ 明朝" w:hint="eastAsia"/>
          <w:spacing w:val="2"/>
          <w:kern w:val="0"/>
          <w:sz w:val="24"/>
          <w:lang w:eastAsia="zh-TW"/>
        </w:rPr>
        <w:t xml:space="preserve">　</w:t>
      </w:r>
      <w:r w:rsidR="004943AF" w:rsidRPr="00A475C0">
        <w:rPr>
          <w:rFonts w:ascii="ＭＳ 明朝" w:hAnsi="ＭＳ 明朝" w:hint="eastAsia"/>
          <w:spacing w:val="2"/>
          <w:kern w:val="0"/>
          <w:sz w:val="24"/>
          <w:lang w:eastAsia="zh-TW"/>
        </w:rPr>
        <w:t>名古屋工業大学産学官金連携機構</w:t>
      </w:r>
      <w:r w:rsidRPr="00A475C0">
        <w:rPr>
          <w:rFonts w:ascii="ＭＳ 明朝" w:hAnsi="ＭＳ 明朝" w:hint="eastAsia"/>
          <w:spacing w:val="2"/>
          <w:kern w:val="0"/>
          <w:sz w:val="24"/>
          <w:lang w:eastAsia="zh-TW"/>
        </w:rPr>
        <w:t xml:space="preserve">　御中</w:t>
      </w:r>
    </w:p>
    <w:p w14:paraId="0068F5FB" w14:textId="77777777" w:rsidR="00D74323" w:rsidRPr="00A475C0" w:rsidRDefault="00D74323" w:rsidP="006A1C94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</w:p>
    <w:p w14:paraId="55B154A8" w14:textId="77777777" w:rsidR="00D74323" w:rsidRPr="00A475C0" w:rsidRDefault="00D74323" w:rsidP="006A1C94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</w:p>
    <w:p w14:paraId="0F098CE6" w14:textId="3C7F8693" w:rsidR="00F35FF5" w:rsidRPr="00A475C0" w:rsidRDefault="009A2AF6" w:rsidP="008E4777">
      <w:pPr>
        <w:overflowPunct w:val="0"/>
        <w:adjustRightInd w:val="0"/>
        <w:spacing w:line="334" w:lineRule="exact"/>
        <w:ind w:left="244" w:hangingChars="100" w:hanging="244"/>
        <w:jc w:val="center"/>
        <w:textAlignment w:val="baseline"/>
        <w:rPr>
          <w:rFonts w:ascii="ＭＳ 明朝" w:hAnsi="ＭＳ 明朝"/>
          <w:spacing w:val="2"/>
          <w:kern w:val="0"/>
          <w:sz w:val="24"/>
        </w:rPr>
      </w:pPr>
      <w:r w:rsidRPr="00A475C0">
        <w:rPr>
          <w:rFonts w:ascii="ＭＳ 明朝" w:hAnsi="ＭＳ 明朝" w:hint="eastAsia"/>
          <w:spacing w:val="2"/>
          <w:kern w:val="0"/>
          <w:sz w:val="24"/>
        </w:rPr>
        <w:t>車載</w:t>
      </w:r>
      <w:r w:rsidR="004B32D6" w:rsidRPr="00A475C0">
        <w:rPr>
          <w:rFonts w:ascii="ＭＳ 明朝" w:hAnsi="ＭＳ 明朝" w:hint="eastAsia"/>
          <w:spacing w:val="2"/>
          <w:kern w:val="0"/>
          <w:sz w:val="24"/>
        </w:rPr>
        <w:t>システムＥＭＣ</w:t>
      </w:r>
      <w:r w:rsidRPr="00A475C0">
        <w:rPr>
          <w:rFonts w:ascii="ＭＳ 明朝" w:hAnsi="ＭＳ 明朝" w:hint="eastAsia"/>
          <w:spacing w:val="2"/>
          <w:kern w:val="0"/>
          <w:sz w:val="24"/>
        </w:rPr>
        <w:t>コンソーシアム</w:t>
      </w:r>
      <w:r w:rsidR="00F35FF5" w:rsidRPr="00A475C0">
        <w:rPr>
          <w:rFonts w:ascii="ＭＳ 明朝" w:hAnsi="ＭＳ 明朝" w:hint="eastAsia"/>
          <w:spacing w:val="2"/>
          <w:kern w:val="0"/>
          <w:sz w:val="24"/>
        </w:rPr>
        <w:t>入会申込書</w:t>
      </w:r>
    </w:p>
    <w:p w14:paraId="7C6F0993" w14:textId="77777777" w:rsidR="00F35FF5" w:rsidRPr="00A475C0" w:rsidRDefault="00F35FF5" w:rsidP="006A1C94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</w:rPr>
      </w:pPr>
    </w:p>
    <w:p w14:paraId="4ACF4B2E" w14:textId="77777777" w:rsidR="00F35FF5" w:rsidRPr="00A475C0" w:rsidRDefault="00F35FF5" w:rsidP="006A1C94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</w:rPr>
      </w:pPr>
    </w:p>
    <w:p w14:paraId="0D840A71" w14:textId="097C3DAE" w:rsidR="00F35FF5" w:rsidRPr="00A475C0" w:rsidRDefault="009A2AF6" w:rsidP="008E4777">
      <w:pPr>
        <w:overflowPunct w:val="0"/>
        <w:adjustRightInd w:val="0"/>
        <w:spacing w:line="334" w:lineRule="exact"/>
        <w:ind w:firstLineChars="100" w:firstLine="244"/>
        <w:textAlignment w:val="baseline"/>
        <w:rPr>
          <w:rFonts w:ascii="ＭＳ 明朝" w:hAnsi="ＭＳ 明朝"/>
          <w:spacing w:val="2"/>
          <w:kern w:val="0"/>
          <w:sz w:val="24"/>
        </w:rPr>
      </w:pPr>
      <w:r w:rsidRPr="00A475C0">
        <w:rPr>
          <w:rFonts w:ascii="ＭＳ 明朝" w:hAnsi="ＭＳ 明朝" w:hint="eastAsia"/>
          <w:spacing w:val="2"/>
          <w:kern w:val="0"/>
          <w:sz w:val="24"/>
        </w:rPr>
        <w:t>車載</w:t>
      </w:r>
      <w:r w:rsidR="004B32D6" w:rsidRPr="00A475C0">
        <w:rPr>
          <w:rFonts w:ascii="ＭＳ 明朝" w:hAnsi="ＭＳ 明朝" w:hint="eastAsia"/>
          <w:spacing w:val="2"/>
          <w:kern w:val="0"/>
          <w:sz w:val="24"/>
        </w:rPr>
        <w:t>システムＥＭＣ</w:t>
      </w:r>
      <w:r w:rsidRPr="00A475C0">
        <w:rPr>
          <w:rFonts w:ascii="ＭＳ 明朝" w:hAnsi="ＭＳ 明朝" w:hint="eastAsia"/>
          <w:spacing w:val="2"/>
          <w:kern w:val="0"/>
          <w:sz w:val="24"/>
        </w:rPr>
        <w:t>コンソーシアム</w:t>
      </w:r>
      <w:r w:rsidR="00F5139A" w:rsidRPr="00A475C0">
        <w:rPr>
          <w:rFonts w:ascii="ＭＳ 明朝" w:hAnsi="ＭＳ 明朝" w:hint="eastAsia"/>
          <w:spacing w:val="2"/>
          <w:kern w:val="0"/>
          <w:sz w:val="24"/>
        </w:rPr>
        <w:t>運営</w:t>
      </w:r>
      <w:r w:rsidR="00377302" w:rsidRPr="00A475C0">
        <w:rPr>
          <w:rFonts w:ascii="ＭＳ 明朝" w:hAnsi="ＭＳ 明朝" w:hint="eastAsia"/>
          <w:spacing w:val="2"/>
          <w:kern w:val="0"/>
          <w:sz w:val="24"/>
        </w:rPr>
        <w:t>要領</w:t>
      </w:r>
      <w:r w:rsidR="00D74323" w:rsidRPr="00A475C0">
        <w:rPr>
          <w:rFonts w:ascii="ＭＳ 明朝" w:hAnsi="ＭＳ 明朝" w:hint="eastAsia"/>
          <w:spacing w:val="2"/>
          <w:kern w:val="0"/>
          <w:sz w:val="24"/>
        </w:rPr>
        <w:t>に賛同し</w:t>
      </w:r>
      <w:r w:rsidR="00A475C0">
        <w:rPr>
          <w:rFonts w:ascii="ＭＳ 明朝" w:hAnsi="ＭＳ 明朝" w:hint="eastAsia"/>
          <w:spacing w:val="2"/>
          <w:kern w:val="0"/>
          <w:sz w:val="24"/>
        </w:rPr>
        <w:t>，</w:t>
      </w:r>
      <w:r w:rsidR="00F35FF5" w:rsidRPr="00A475C0">
        <w:rPr>
          <w:rFonts w:ascii="ＭＳ 明朝" w:hAnsi="ＭＳ 明朝" w:hint="eastAsia"/>
          <w:spacing w:val="2"/>
          <w:kern w:val="0"/>
          <w:sz w:val="24"/>
        </w:rPr>
        <w:t>以下のとおり入会を申し込みます。</w:t>
      </w:r>
    </w:p>
    <w:p w14:paraId="1D9145A7" w14:textId="77777777" w:rsidR="008E4777" w:rsidRPr="00A475C0" w:rsidRDefault="008E4777" w:rsidP="00D74323">
      <w:pPr>
        <w:overflowPunct w:val="0"/>
        <w:adjustRightInd w:val="0"/>
        <w:spacing w:line="334" w:lineRule="exact"/>
        <w:textAlignment w:val="baseline"/>
        <w:rPr>
          <w:rFonts w:ascii="ＭＳ 明朝" w:hAnsi="ＭＳ 明朝"/>
          <w:spacing w:val="2"/>
          <w:kern w:val="0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7"/>
        <w:gridCol w:w="6587"/>
      </w:tblGrid>
      <w:tr w:rsidR="00D74323" w:rsidRPr="00A475C0" w14:paraId="684ABD47" w14:textId="77777777" w:rsidTr="009F6383">
        <w:trPr>
          <w:trHeight w:val="1054"/>
        </w:trPr>
        <w:tc>
          <w:tcPr>
            <w:tcW w:w="1951" w:type="dxa"/>
            <w:shd w:val="clear" w:color="auto" w:fill="auto"/>
            <w:vAlign w:val="center"/>
          </w:tcPr>
          <w:p w14:paraId="6929DEC6" w14:textId="77777777" w:rsidR="00D74323" w:rsidRPr="00A475C0" w:rsidRDefault="00207C5B" w:rsidP="00207C5B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法人</w:t>
            </w:r>
            <w:r w:rsidR="00D74323" w:rsidRPr="00A475C0">
              <w:rPr>
                <w:rFonts w:ascii="ＭＳ 明朝" w:hAnsi="ＭＳ 明朝" w:hint="eastAsia"/>
                <w:sz w:val="24"/>
              </w:rPr>
              <w:t>(団体)名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06543A3C" w14:textId="77777777" w:rsidR="008E4777" w:rsidRPr="00A475C0" w:rsidRDefault="008E4777" w:rsidP="00D74323">
            <w:pPr>
              <w:rPr>
                <w:rFonts w:ascii="ＭＳ 明朝" w:hAnsi="ＭＳ 明朝"/>
                <w:sz w:val="24"/>
              </w:rPr>
            </w:pPr>
          </w:p>
        </w:tc>
      </w:tr>
      <w:tr w:rsidR="00D74323" w:rsidRPr="00A475C0" w14:paraId="636B9753" w14:textId="77777777" w:rsidTr="009F6383">
        <w:trPr>
          <w:trHeight w:val="984"/>
        </w:trPr>
        <w:tc>
          <w:tcPr>
            <w:tcW w:w="1951" w:type="dxa"/>
            <w:shd w:val="clear" w:color="auto" w:fill="auto"/>
            <w:vAlign w:val="center"/>
          </w:tcPr>
          <w:p w14:paraId="164C3073" w14:textId="77777777" w:rsidR="00A36368" w:rsidRPr="00A475C0" w:rsidRDefault="00D74323" w:rsidP="00A36368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代表者</w:t>
            </w:r>
          </w:p>
          <w:p w14:paraId="03EB7596" w14:textId="77777777" w:rsidR="00A36368" w:rsidRPr="00A475C0" w:rsidRDefault="00A36368" w:rsidP="00A36368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役職</w:t>
            </w:r>
            <w:r w:rsidR="00D74323" w:rsidRPr="00A475C0">
              <w:rPr>
                <w:rFonts w:ascii="ＭＳ 明朝" w:hAnsi="ＭＳ 明朝" w:hint="eastAsia"/>
                <w:sz w:val="24"/>
              </w:rPr>
              <w:t>名</w:t>
            </w:r>
            <w:r w:rsidRPr="00A475C0">
              <w:rPr>
                <w:rFonts w:ascii="ＭＳ 明朝" w:hAnsi="ＭＳ 明朝" w:hint="eastAsia"/>
                <w:sz w:val="24"/>
              </w:rPr>
              <w:t>及び氏名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7B0AABBE" w14:textId="77777777" w:rsidR="008E4777" w:rsidRPr="00A475C0" w:rsidRDefault="00A36368" w:rsidP="00D74323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 xml:space="preserve">　　　　　　　　　　　　　　　　　　　　　印</w:t>
            </w:r>
          </w:p>
        </w:tc>
      </w:tr>
      <w:tr w:rsidR="008E4777" w:rsidRPr="00A475C0" w14:paraId="5D6D23D3" w14:textId="77777777" w:rsidTr="009F6383">
        <w:trPr>
          <w:trHeight w:val="1268"/>
        </w:trPr>
        <w:tc>
          <w:tcPr>
            <w:tcW w:w="1951" w:type="dxa"/>
            <w:shd w:val="clear" w:color="auto" w:fill="auto"/>
            <w:vAlign w:val="center"/>
          </w:tcPr>
          <w:p w14:paraId="31993C5F" w14:textId="77777777" w:rsidR="008E4777" w:rsidRPr="00A475C0" w:rsidRDefault="008E4777" w:rsidP="008E4777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所　在　地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5EADCD98" w14:textId="77777777" w:rsidR="008E4777" w:rsidRPr="00A475C0" w:rsidRDefault="008E4777" w:rsidP="008E4777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（〒　　　－　　　　　　）</w:t>
            </w:r>
          </w:p>
          <w:p w14:paraId="4CB52C31" w14:textId="77777777" w:rsidR="008E4777" w:rsidRPr="00A475C0" w:rsidRDefault="008E4777" w:rsidP="008E4777">
            <w:pPr>
              <w:rPr>
                <w:rFonts w:ascii="ＭＳ 明朝" w:hAnsi="ＭＳ 明朝"/>
                <w:sz w:val="24"/>
              </w:rPr>
            </w:pPr>
          </w:p>
        </w:tc>
      </w:tr>
      <w:tr w:rsidR="006E7CF4" w:rsidRPr="00A475C0" w14:paraId="1316353E" w14:textId="77777777" w:rsidTr="009F6383">
        <w:trPr>
          <w:trHeight w:val="970"/>
        </w:trPr>
        <w:tc>
          <w:tcPr>
            <w:tcW w:w="1951" w:type="dxa"/>
            <w:shd w:val="clear" w:color="auto" w:fill="auto"/>
            <w:vAlign w:val="center"/>
          </w:tcPr>
          <w:p w14:paraId="2A67B647" w14:textId="77777777" w:rsidR="006E7CF4" w:rsidRPr="00A475C0" w:rsidRDefault="006E7CF4" w:rsidP="006E7CF4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口数及び会費額</w:t>
            </w:r>
          </w:p>
          <w:p w14:paraId="3F042F31" w14:textId="2847BCDD" w:rsidR="007E12AF" w:rsidRPr="00A475C0" w:rsidRDefault="007E12AF" w:rsidP="006E7CF4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（入会希望日）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7E707CF2" w14:textId="77777777" w:rsidR="006E7CF4" w:rsidRPr="00A475C0" w:rsidRDefault="006E7CF4" w:rsidP="006E7CF4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 xml:space="preserve">　　　　　　　　　口　　　　　　　　　　　円</w:t>
            </w:r>
          </w:p>
          <w:p w14:paraId="1E9346F7" w14:textId="17FE5D90" w:rsidR="007E12AF" w:rsidRPr="00A475C0" w:rsidRDefault="007E12AF" w:rsidP="006E7CF4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 xml:space="preserve">　　　　　　　　　　　（　　</w:t>
            </w:r>
            <w:r w:rsidR="002A187B" w:rsidRPr="00A475C0">
              <w:rPr>
                <w:rFonts w:ascii="ＭＳ 明朝" w:hAnsi="ＭＳ 明朝" w:hint="eastAsia"/>
                <w:sz w:val="24"/>
              </w:rPr>
              <w:t xml:space="preserve">　</w:t>
            </w:r>
            <w:r w:rsidRPr="00A475C0">
              <w:rPr>
                <w:rFonts w:ascii="ＭＳ 明朝" w:hAnsi="ＭＳ 明朝" w:hint="eastAsia"/>
                <w:sz w:val="24"/>
              </w:rPr>
              <w:t xml:space="preserve">　年　　月入会）</w:t>
            </w:r>
          </w:p>
        </w:tc>
      </w:tr>
      <w:tr w:rsidR="008E4777" w:rsidRPr="00A475C0" w14:paraId="7B1C3B58" w14:textId="77777777" w:rsidTr="009F6383">
        <w:trPr>
          <w:trHeight w:val="1697"/>
        </w:trPr>
        <w:tc>
          <w:tcPr>
            <w:tcW w:w="1951" w:type="dxa"/>
            <w:shd w:val="clear" w:color="auto" w:fill="auto"/>
            <w:vAlign w:val="center"/>
          </w:tcPr>
          <w:p w14:paraId="56055840" w14:textId="77777777" w:rsidR="008E4777" w:rsidRPr="00A475C0" w:rsidRDefault="008E4777" w:rsidP="008E4777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担当者連絡先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26176917" w14:textId="77777777" w:rsidR="008E4777" w:rsidRPr="00A475C0" w:rsidRDefault="008E4777" w:rsidP="008E4777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所属：</w:t>
            </w:r>
          </w:p>
          <w:p w14:paraId="6B276906" w14:textId="77777777" w:rsidR="008E4777" w:rsidRPr="00A475C0" w:rsidRDefault="008E4777" w:rsidP="008E4777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氏名：</w:t>
            </w:r>
          </w:p>
          <w:p w14:paraId="61F50AEE" w14:textId="77777777" w:rsidR="008E4777" w:rsidRPr="00A475C0" w:rsidRDefault="008E4777" w:rsidP="008E4777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TEL：</w:t>
            </w:r>
          </w:p>
          <w:p w14:paraId="10B14121" w14:textId="77777777" w:rsidR="008E4777" w:rsidRPr="00A475C0" w:rsidRDefault="008E4777" w:rsidP="008E4777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E-mail：</w:t>
            </w:r>
          </w:p>
        </w:tc>
      </w:tr>
      <w:tr w:rsidR="009F6383" w:rsidRPr="00A475C0" w14:paraId="20905D57" w14:textId="77777777" w:rsidTr="009F6383">
        <w:trPr>
          <w:trHeight w:val="1412"/>
        </w:trPr>
        <w:tc>
          <w:tcPr>
            <w:tcW w:w="1951" w:type="dxa"/>
            <w:shd w:val="clear" w:color="auto" w:fill="auto"/>
            <w:vAlign w:val="center"/>
          </w:tcPr>
          <w:p w14:paraId="051D8D31" w14:textId="77777777" w:rsidR="009F6383" w:rsidRPr="00A475C0" w:rsidRDefault="009F6383" w:rsidP="009F6383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請求書送付先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59BE4BC5" w14:textId="77777777" w:rsidR="009F6383" w:rsidRPr="00A475C0" w:rsidRDefault="009F6383" w:rsidP="009F6383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住所：</w:t>
            </w:r>
          </w:p>
          <w:p w14:paraId="746D9C88" w14:textId="77777777" w:rsidR="009F6383" w:rsidRPr="00A475C0" w:rsidRDefault="009F6383" w:rsidP="009F6383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所属：</w:t>
            </w:r>
          </w:p>
          <w:p w14:paraId="2C1AF0B0" w14:textId="77777777" w:rsidR="009F6383" w:rsidRPr="00A475C0" w:rsidRDefault="009F6383" w:rsidP="009F6383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氏名：</w:t>
            </w:r>
          </w:p>
        </w:tc>
      </w:tr>
      <w:tr w:rsidR="008E4777" w:rsidRPr="00A475C0" w14:paraId="2B2BC2D4" w14:textId="77777777" w:rsidTr="009F6383">
        <w:trPr>
          <w:trHeight w:val="983"/>
        </w:trPr>
        <w:tc>
          <w:tcPr>
            <w:tcW w:w="1951" w:type="dxa"/>
            <w:shd w:val="clear" w:color="auto" w:fill="auto"/>
            <w:vAlign w:val="center"/>
          </w:tcPr>
          <w:p w14:paraId="5D599E6E" w14:textId="77777777" w:rsidR="008E4777" w:rsidRPr="00A475C0" w:rsidRDefault="009F6383" w:rsidP="009F6383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会員である旨の公表の可否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521FDB45" w14:textId="77777777" w:rsidR="008E4777" w:rsidRPr="00A475C0" w:rsidRDefault="009F6383" w:rsidP="009F6383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 xml:space="preserve">　□ 可　　　□ 否</w:t>
            </w:r>
          </w:p>
        </w:tc>
      </w:tr>
    </w:tbl>
    <w:p w14:paraId="48DE13E9" w14:textId="77777777" w:rsidR="00D74323" w:rsidRPr="00A475C0" w:rsidRDefault="003C75C6" w:rsidP="00D93208">
      <w:pPr>
        <w:overflowPunct w:val="0"/>
        <w:adjustRightInd w:val="0"/>
        <w:jc w:val="left"/>
        <w:textAlignment w:val="baseline"/>
        <w:rPr>
          <w:rFonts w:ascii="ＭＳ 明朝"/>
          <w:spacing w:val="2"/>
          <w:kern w:val="0"/>
          <w:sz w:val="24"/>
        </w:rPr>
      </w:pPr>
      <w:r w:rsidRPr="00A475C0">
        <w:rPr>
          <w:rFonts w:ascii="ＭＳ 明朝"/>
          <w:spacing w:val="2"/>
          <w:kern w:val="0"/>
          <w:sz w:val="24"/>
        </w:rPr>
        <w:br w:type="page"/>
      </w:r>
    </w:p>
    <w:p w14:paraId="0AAEA3C5" w14:textId="4504C64E" w:rsidR="00D93208" w:rsidRPr="00A475C0" w:rsidRDefault="00D93208" w:rsidP="00D93208">
      <w:pPr>
        <w:overflowPunct w:val="0"/>
        <w:adjustRightInd w:val="0"/>
        <w:ind w:left="244" w:hangingChars="100" w:hanging="244"/>
        <w:jc w:val="left"/>
        <w:textAlignment w:val="baseline"/>
        <w:rPr>
          <w:rFonts w:ascii="ＭＳ 明朝"/>
          <w:spacing w:val="2"/>
          <w:kern w:val="0"/>
          <w:sz w:val="24"/>
        </w:rPr>
      </w:pPr>
      <w:r w:rsidRPr="00A475C0">
        <w:rPr>
          <w:rFonts w:ascii="ＭＳ 明朝" w:hint="eastAsia"/>
          <w:spacing w:val="2"/>
          <w:kern w:val="0"/>
          <w:sz w:val="24"/>
        </w:rPr>
        <w:lastRenderedPageBreak/>
        <w:t>【</w:t>
      </w:r>
      <w:r w:rsidR="009A2AF6" w:rsidRPr="00A475C0">
        <w:rPr>
          <w:rFonts w:ascii="ＭＳ 明朝" w:hint="eastAsia"/>
          <w:spacing w:val="2"/>
          <w:kern w:val="0"/>
          <w:sz w:val="24"/>
        </w:rPr>
        <w:t>参加者追加</w:t>
      </w:r>
      <w:r w:rsidRPr="00A475C0">
        <w:rPr>
          <w:rFonts w:ascii="ＭＳ 明朝" w:hint="eastAsia"/>
          <w:spacing w:val="2"/>
          <w:kern w:val="0"/>
          <w:sz w:val="24"/>
        </w:rPr>
        <w:t>用】</w:t>
      </w:r>
    </w:p>
    <w:p w14:paraId="68CD730A" w14:textId="77777777" w:rsidR="00D93208" w:rsidRPr="00A475C0" w:rsidRDefault="00D93208" w:rsidP="00D93208">
      <w:pPr>
        <w:overflowPunct w:val="0"/>
        <w:adjustRightInd w:val="0"/>
        <w:ind w:left="244" w:hangingChars="100" w:hanging="244"/>
        <w:jc w:val="right"/>
        <w:textAlignment w:val="baseline"/>
        <w:rPr>
          <w:rFonts w:ascii="ＭＳ 明朝" w:hAnsi="ＭＳ 明朝"/>
          <w:spacing w:val="2"/>
          <w:kern w:val="0"/>
          <w:sz w:val="24"/>
        </w:rPr>
      </w:pPr>
      <w:r w:rsidRPr="00A475C0">
        <w:rPr>
          <w:rFonts w:ascii="ＭＳ 明朝" w:hAnsi="ＭＳ 明朝" w:hint="eastAsia"/>
          <w:spacing w:val="2"/>
          <w:kern w:val="0"/>
          <w:sz w:val="24"/>
        </w:rPr>
        <w:t>年　　月　　日</w:t>
      </w:r>
    </w:p>
    <w:p w14:paraId="2CC3227F" w14:textId="77777777" w:rsidR="00D93208" w:rsidRPr="00A475C0" w:rsidRDefault="00D93208" w:rsidP="00D93208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</w:rPr>
      </w:pPr>
    </w:p>
    <w:p w14:paraId="550F3023" w14:textId="77777777" w:rsidR="00D93208" w:rsidRPr="00A475C0" w:rsidRDefault="00D93208" w:rsidP="00D93208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</w:rPr>
      </w:pPr>
    </w:p>
    <w:p w14:paraId="42B68BED" w14:textId="77777777" w:rsidR="00D93208" w:rsidRPr="00A475C0" w:rsidRDefault="00D93208" w:rsidP="00D93208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  <w:r w:rsidRPr="00A475C0">
        <w:rPr>
          <w:rFonts w:ascii="ＭＳ 明朝" w:hAnsi="ＭＳ 明朝" w:hint="eastAsia"/>
          <w:spacing w:val="2"/>
          <w:kern w:val="0"/>
          <w:sz w:val="24"/>
          <w:lang w:eastAsia="zh-TW"/>
        </w:rPr>
        <w:t xml:space="preserve">　名古屋工業大学産学官金連携機構　御中</w:t>
      </w:r>
    </w:p>
    <w:p w14:paraId="7022DB6F" w14:textId="77777777" w:rsidR="00D93208" w:rsidRPr="00A475C0" w:rsidRDefault="00D93208" w:rsidP="00D93208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</w:p>
    <w:p w14:paraId="04493773" w14:textId="77777777" w:rsidR="00D93208" w:rsidRPr="00A475C0" w:rsidRDefault="00D93208" w:rsidP="00D93208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  <w:lang w:eastAsia="zh-TW"/>
        </w:rPr>
      </w:pPr>
    </w:p>
    <w:p w14:paraId="07E0EFA7" w14:textId="2CC1268F" w:rsidR="00D93208" w:rsidRPr="00A475C0" w:rsidRDefault="009A2AF6" w:rsidP="00D93208">
      <w:pPr>
        <w:overflowPunct w:val="0"/>
        <w:adjustRightInd w:val="0"/>
        <w:spacing w:line="334" w:lineRule="exact"/>
        <w:ind w:left="244" w:hangingChars="100" w:hanging="244"/>
        <w:jc w:val="center"/>
        <w:textAlignment w:val="baseline"/>
        <w:rPr>
          <w:rFonts w:ascii="ＭＳ 明朝" w:hAnsi="ＭＳ 明朝"/>
          <w:spacing w:val="2"/>
          <w:kern w:val="0"/>
          <w:sz w:val="24"/>
        </w:rPr>
      </w:pPr>
      <w:r w:rsidRPr="00A475C0">
        <w:rPr>
          <w:rFonts w:ascii="ＭＳ 明朝" w:hAnsi="ＭＳ 明朝" w:hint="eastAsia"/>
          <w:spacing w:val="2"/>
          <w:kern w:val="0"/>
          <w:sz w:val="24"/>
        </w:rPr>
        <w:t>車載</w:t>
      </w:r>
      <w:r w:rsidR="004B32D6" w:rsidRPr="00A475C0">
        <w:rPr>
          <w:rFonts w:ascii="ＭＳ 明朝" w:hAnsi="ＭＳ 明朝" w:hint="eastAsia"/>
          <w:spacing w:val="2"/>
          <w:kern w:val="0"/>
          <w:sz w:val="24"/>
        </w:rPr>
        <w:t>システムＥＭＣ</w:t>
      </w:r>
      <w:r w:rsidRPr="00A475C0">
        <w:rPr>
          <w:rFonts w:ascii="ＭＳ 明朝" w:hAnsi="ＭＳ 明朝" w:hint="eastAsia"/>
          <w:spacing w:val="2"/>
          <w:kern w:val="0"/>
          <w:sz w:val="24"/>
        </w:rPr>
        <w:t>コンソーシアム</w:t>
      </w:r>
      <w:r w:rsidR="00D93208" w:rsidRPr="00A475C0">
        <w:rPr>
          <w:rFonts w:ascii="ＭＳ 明朝" w:hAnsi="ＭＳ 明朝" w:hint="eastAsia"/>
          <w:spacing w:val="2"/>
          <w:kern w:val="0"/>
          <w:sz w:val="24"/>
        </w:rPr>
        <w:t>入会申込書</w:t>
      </w:r>
    </w:p>
    <w:p w14:paraId="5B5687F9" w14:textId="77777777" w:rsidR="00D93208" w:rsidRPr="00A475C0" w:rsidRDefault="00D93208" w:rsidP="00D93208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</w:rPr>
      </w:pPr>
    </w:p>
    <w:p w14:paraId="21AB3F0A" w14:textId="77777777" w:rsidR="00D93208" w:rsidRPr="00A475C0" w:rsidRDefault="00D93208" w:rsidP="00D93208">
      <w:pPr>
        <w:overflowPunct w:val="0"/>
        <w:adjustRightInd w:val="0"/>
        <w:spacing w:line="334" w:lineRule="exact"/>
        <w:ind w:left="244" w:hangingChars="100" w:hanging="244"/>
        <w:textAlignment w:val="baseline"/>
        <w:rPr>
          <w:rFonts w:ascii="ＭＳ 明朝" w:hAnsi="ＭＳ 明朝"/>
          <w:spacing w:val="2"/>
          <w:kern w:val="0"/>
          <w:sz w:val="24"/>
        </w:rPr>
      </w:pPr>
    </w:p>
    <w:p w14:paraId="419E2578" w14:textId="7E56EBF0" w:rsidR="00D93208" w:rsidRPr="00A475C0" w:rsidRDefault="009A2AF6" w:rsidP="00D93208">
      <w:pPr>
        <w:overflowPunct w:val="0"/>
        <w:adjustRightInd w:val="0"/>
        <w:spacing w:line="334" w:lineRule="exact"/>
        <w:ind w:firstLineChars="100" w:firstLine="244"/>
        <w:textAlignment w:val="baseline"/>
        <w:rPr>
          <w:rFonts w:ascii="ＭＳ 明朝" w:hAnsi="ＭＳ 明朝"/>
          <w:spacing w:val="2"/>
          <w:kern w:val="0"/>
          <w:sz w:val="24"/>
        </w:rPr>
      </w:pPr>
      <w:r w:rsidRPr="00A475C0">
        <w:rPr>
          <w:rFonts w:ascii="ＭＳ 明朝" w:hAnsi="ＭＳ 明朝" w:hint="eastAsia"/>
          <w:spacing w:val="2"/>
          <w:kern w:val="0"/>
          <w:sz w:val="24"/>
        </w:rPr>
        <w:t>車載</w:t>
      </w:r>
      <w:r w:rsidR="004B32D6" w:rsidRPr="00A475C0">
        <w:rPr>
          <w:rFonts w:ascii="ＭＳ 明朝" w:hAnsi="ＭＳ 明朝" w:hint="eastAsia"/>
          <w:spacing w:val="2"/>
          <w:kern w:val="0"/>
          <w:sz w:val="24"/>
        </w:rPr>
        <w:t>システムＥＭＣ</w:t>
      </w:r>
      <w:r w:rsidRPr="00A475C0">
        <w:rPr>
          <w:rFonts w:ascii="ＭＳ 明朝" w:hAnsi="ＭＳ 明朝" w:hint="eastAsia"/>
          <w:spacing w:val="2"/>
          <w:kern w:val="0"/>
          <w:sz w:val="24"/>
        </w:rPr>
        <w:t>コンソーシアムへの参加者</w:t>
      </w:r>
      <w:r w:rsidR="00AD23E8" w:rsidRPr="00A475C0">
        <w:rPr>
          <w:rFonts w:ascii="ＭＳ 明朝" w:hAnsi="ＭＳ 明朝" w:hint="eastAsia"/>
          <w:spacing w:val="2"/>
          <w:kern w:val="0"/>
          <w:sz w:val="24"/>
          <w:u w:val="single"/>
        </w:rPr>
        <w:t xml:space="preserve">　　</w:t>
      </w:r>
      <w:r w:rsidRPr="00A475C0">
        <w:rPr>
          <w:rFonts w:ascii="ＭＳ 明朝" w:hAnsi="ＭＳ 明朝" w:hint="eastAsia"/>
          <w:spacing w:val="2"/>
          <w:kern w:val="0"/>
          <w:sz w:val="24"/>
        </w:rPr>
        <w:t>名追加を</w:t>
      </w:r>
      <w:r w:rsidR="00A475C0">
        <w:rPr>
          <w:rFonts w:ascii="ＭＳ 明朝" w:hAnsi="ＭＳ 明朝" w:hint="eastAsia"/>
          <w:spacing w:val="2"/>
          <w:kern w:val="0"/>
          <w:sz w:val="24"/>
        </w:rPr>
        <w:t>，</w:t>
      </w:r>
      <w:r w:rsidR="00D93208" w:rsidRPr="00A475C0">
        <w:rPr>
          <w:rFonts w:ascii="ＭＳ 明朝" w:hAnsi="ＭＳ 明朝" w:hint="eastAsia"/>
          <w:spacing w:val="2"/>
          <w:kern w:val="0"/>
          <w:sz w:val="24"/>
        </w:rPr>
        <w:t>以下のとおり申し込みます。</w:t>
      </w:r>
    </w:p>
    <w:p w14:paraId="6B104754" w14:textId="77777777" w:rsidR="00D93208" w:rsidRPr="00A475C0" w:rsidRDefault="00D93208" w:rsidP="00D93208">
      <w:pPr>
        <w:overflowPunct w:val="0"/>
        <w:adjustRightInd w:val="0"/>
        <w:spacing w:line="334" w:lineRule="exact"/>
        <w:textAlignment w:val="baseline"/>
        <w:rPr>
          <w:rFonts w:ascii="ＭＳ 明朝" w:hAnsi="ＭＳ 明朝"/>
          <w:spacing w:val="2"/>
          <w:kern w:val="0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3"/>
        <w:gridCol w:w="6591"/>
      </w:tblGrid>
      <w:tr w:rsidR="00D93208" w:rsidRPr="00A475C0" w14:paraId="0D9BD5F2" w14:textId="77777777" w:rsidTr="00D8079A">
        <w:trPr>
          <w:trHeight w:val="1054"/>
        </w:trPr>
        <w:tc>
          <w:tcPr>
            <w:tcW w:w="1951" w:type="dxa"/>
            <w:shd w:val="clear" w:color="auto" w:fill="auto"/>
            <w:vAlign w:val="center"/>
          </w:tcPr>
          <w:p w14:paraId="6A8D6071" w14:textId="77777777" w:rsidR="00D93208" w:rsidRPr="00A475C0" w:rsidRDefault="00D93208" w:rsidP="00D8079A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法人(団体)名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4CB9C3DD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</w:p>
        </w:tc>
      </w:tr>
      <w:tr w:rsidR="00D93208" w:rsidRPr="00A475C0" w14:paraId="3C0AD667" w14:textId="77777777" w:rsidTr="00D8079A">
        <w:trPr>
          <w:trHeight w:val="984"/>
        </w:trPr>
        <w:tc>
          <w:tcPr>
            <w:tcW w:w="1951" w:type="dxa"/>
            <w:shd w:val="clear" w:color="auto" w:fill="auto"/>
            <w:vAlign w:val="center"/>
          </w:tcPr>
          <w:p w14:paraId="2E6B6488" w14:textId="77777777" w:rsidR="00D93208" w:rsidRPr="00A475C0" w:rsidRDefault="00D93208" w:rsidP="00D8079A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代表者</w:t>
            </w:r>
          </w:p>
          <w:p w14:paraId="68FC710C" w14:textId="77777777" w:rsidR="00D93208" w:rsidRPr="00A475C0" w:rsidRDefault="00D93208" w:rsidP="00D8079A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役職名及び氏名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3789C9AD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 xml:space="preserve">　　　　　　　　　　　　　　　　　　　　　印</w:t>
            </w:r>
          </w:p>
        </w:tc>
      </w:tr>
      <w:tr w:rsidR="00D93208" w:rsidRPr="00A475C0" w14:paraId="7EF0B739" w14:textId="77777777" w:rsidTr="00D8079A">
        <w:trPr>
          <w:trHeight w:val="1268"/>
        </w:trPr>
        <w:tc>
          <w:tcPr>
            <w:tcW w:w="1951" w:type="dxa"/>
            <w:shd w:val="clear" w:color="auto" w:fill="auto"/>
            <w:vAlign w:val="center"/>
          </w:tcPr>
          <w:p w14:paraId="06CFFE1F" w14:textId="77777777" w:rsidR="00D93208" w:rsidRPr="00A475C0" w:rsidRDefault="00D93208" w:rsidP="00D8079A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所　在　地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7454906C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（〒　　　－　　　　　　）</w:t>
            </w:r>
          </w:p>
          <w:p w14:paraId="6B358308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</w:p>
        </w:tc>
      </w:tr>
      <w:tr w:rsidR="006E7CF4" w:rsidRPr="00A475C0" w14:paraId="030564E4" w14:textId="77777777" w:rsidTr="00D8079A">
        <w:trPr>
          <w:trHeight w:val="970"/>
        </w:trPr>
        <w:tc>
          <w:tcPr>
            <w:tcW w:w="1951" w:type="dxa"/>
            <w:shd w:val="clear" w:color="auto" w:fill="auto"/>
            <w:vAlign w:val="center"/>
          </w:tcPr>
          <w:p w14:paraId="2823F186" w14:textId="5B9BAEAB" w:rsidR="00AD23E8" w:rsidRPr="00A475C0" w:rsidRDefault="00AD23E8" w:rsidP="006E7CF4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追加会員口数</w:t>
            </w:r>
          </w:p>
          <w:p w14:paraId="73B20682" w14:textId="015D27A0" w:rsidR="006E7CF4" w:rsidRPr="00A475C0" w:rsidRDefault="006E7CF4" w:rsidP="006E7CF4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会費額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6610E4E5" w14:textId="6028BE39" w:rsidR="00AD23E8" w:rsidRPr="00A475C0" w:rsidRDefault="00AD23E8" w:rsidP="00E3631C">
            <w:pPr>
              <w:ind w:firstLineChars="100" w:firstLine="244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pacing w:val="2"/>
                <w:kern w:val="0"/>
                <w:sz w:val="24"/>
                <w:u w:val="single"/>
              </w:rPr>
              <w:t xml:space="preserve">　　口　　</w:t>
            </w:r>
            <w:r w:rsidRPr="00A475C0">
              <w:rPr>
                <w:rFonts w:ascii="ＭＳ 明朝" w:hAnsi="ＭＳ 明朝" w:hint="eastAsia"/>
                <w:spacing w:val="2"/>
                <w:kern w:val="0"/>
                <w:sz w:val="24"/>
              </w:rPr>
              <w:t>名　追加</w:t>
            </w:r>
          </w:p>
          <w:p w14:paraId="0FB08C5C" w14:textId="78D9963F" w:rsidR="006E7CF4" w:rsidRPr="00A475C0" w:rsidRDefault="00AD23E8" w:rsidP="00E3631C">
            <w:pPr>
              <w:ind w:firstLineChars="100" w:firstLine="240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  <w:u w:val="single"/>
              </w:rPr>
              <w:t xml:space="preserve">　　　　　　　　</w:t>
            </w:r>
            <w:r w:rsidR="006E7CF4" w:rsidRPr="00A475C0">
              <w:rPr>
                <w:rFonts w:ascii="ＭＳ 明朝" w:hAnsi="ＭＳ 明朝" w:hint="eastAsia"/>
                <w:sz w:val="24"/>
              </w:rPr>
              <w:t>円</w:t>
            </w:r>
            <w:r w:rsidR="007E12AF" w:rsidRPr="00A475C0">
              <w:rPr>
                <w:rFonts w:ascii="ＭＳ 明朝" w:hAnsi="ＭＳ 明朝" w:hint="eastAsia"/>
                <w:sz w:val="24"/>
              </w:rPr>
              <w:t xml:space="preserve">　（　　　年　　月追加入会）</w:t>
            </w:r>
          </w:p>
        </w:tc>
      </w:tr>
      <w:tr w:rsidR="00D93208" w:rsidRPr="00A475C0" w14:paraId="43969B88" w14:textId="77777777" w:rsidTr="00D8079A">
        <w:trPr>
          <w:trHeight w:val="1697"/>
        </w:trPr>
        <w:tc>
          <w:tcPr>
            <w:tcW w:w="1951" w:type="dxa"/>
            <w:shd w:val="clear" w:color="auto" w:fill="auto"/>
            <w:vAlign w:val="center"/>
          </w:tcPr>
          <w:p w14:paraId="00FC2C8A" w14:textId="77777777" w:rsidR="00D93208" w:rsidRPr="00A475C0" w:rsidRDefault="00D93208" w:rsidP="00D8079A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担当者連絡先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654555F7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所属：</w:t>
            </w:r>
          </w:p>
          <w:p w14:paraId="2FFFDF89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氏名：</w:t>
            </w:r>
          </w:p>
          <w:p w14:paraId="062F4657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TEL：</w:t>
            </w:r>
          </w:p>
          <w:p w14:paraId="5EAA3A97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E-mail：</w:t>
            </w:r>
          </w:p>
        </w:tc>
      </w:tr>
      <w:tr w:rsidR="00D93208" w:rsidRPr="00A475C0" w14:paraId="5122AD45" w14:textId="77777777" w:rsidTr="00D8079A">
        <w:trPr>
          <w:trHeight w:val="1412"/>
        </w:trPr>
        <w:tc>
          <w:tcPr>
            <w:tcW w:w="1951" w:type="dxa"/>
            <w:shd w:val="clear" w:color="auto" w:fill="auto"/>
            <w:vAlign w:val="center"/>
          </w:tcPr>
          <w:p w14:paraId="03D980BC" w14:textId="77777777" w:rsidR="00D93208" w:rsidRPr="00A475C0" w:rsidRDefault="00D93208" w:rsidP="00D8079A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請求書送付先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4A2C54FC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住所：</w:t>
            </w:r>
          </w:p>
          <w:p w14:paraId="21C5133A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所属：</w:t>
            </w:r>
          </w:p>
          <w:p w14:paraId="207F5D15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氏名：</w:t>
            </w:r>
          </w:p>
        </w:tc>
      </w:tr>
      <w:tr w:rsidR="00D93208" w:rsidRPr="00A475C0" w14:paraId="462B2C57" w14:textId="77777777" w:rsidTr="00D8079A">
        <w:trPr>
          <w:trHeight w:val="983"/>
        </w:trPr>
        <w:tc>
          <w:tcPr>
            <w:tcW w:w="1951" w:type="dxa"/>
            <w:shd w:val="clear" w:color="auto" w:fill="auto"/>
            <w:vAlign w:val="center"/>
          </w:tcPr>
          <w:p w14:paraId="3A5E0436" w14:textId="77777777" w:rsidR="009A2AF6" w:rsidRPr="00A475C0" w:rsidRDefault="009A2AF6" w:rsidP="00E3631C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既存会員口数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43D464C8" w14:textId="77777777" w:rsidR="00D93208" w:rsidRPr="00A475C0" w:rsidRDefault="00D93208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 xml:space="preserve">　</w:t>
            </w:r>
            <w:r w:rsidR="009A2AF6" w:rsidRPr="00A475C0">
              <w:rPr>
                <w:rFonts w:ascii="ＭＳ 明朝" w:hAnsi="ＭＳ 明朝" w:hint="eastAsia"/>
                <w:sz w:val="24"/>
                <w:u w:val="single"/>
              </w:rPr>
              <w:t xml:space="preserve">　　　　　　</w:t>
            </w:r>
            <w:r w:rsidR="009A2AF6" w:rsidRPr="00A475C0">
              <w:rPr>
                <w:rFonts w:ascii="ＭＳ 明朝" w:hAnsi="ＭＳ 明朝" w:hint="eastAsia"/>
                <w:sz w:val="24"/>
              </w:rPr>
              <w:t xml:space="preserve">　口</w:t>
            </w:r>
          </w:p>
        </w:tc>
      </w:tr>
      <w:tr w:rsidR="007E12AF" w:rsidRPr="00C20681" w14:paraId="082936A7" w14:textId="77777777" w:rsidTr="00D8079A">
        <w:trPr>
          <w:trHeight w:val="983"/>
        </w:trPr>
        <w:tc>
          <w:tcPr>
            <w:tcW w:w="1951" w:type="dxa"/>
            <w:shd w:val="clear" w:color="auto" w:fill="auto"/>
            <w:vAlign w:val="center"/>
          </w:tcPr>
          <w:p w14:paraId="73DB22CB" w14:textId="69061E46" w:rsidR="007E12AF" w:rsidRPr="00A475C0" w:rsidRDefault="007E12AF" w:rsidP="00E3631C">
            <w:pPr>
              <w:jc w:val="center"/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>追加後会員口数</w:t>
            </w:r>
          </w:p>
        </w:tc>
        <w:tc>
          <w:tcPr>
            <w:tcW w:w="6751" w:type="dxa"/>
            <w:shd w:val="clear" w:color="auto" w:fill="auto"/>
            <w:vAlign w:val="center"/>
          </w:tcPr>
          <w:p w14:paraId="38D2C054" w14:textId="60F6EEFF" w:rsidR="007E12AF" w:rsidRPr="00E13D80" w:rsidRDefault="007E12AF" w:rsidP="00D8079A">
            <w:pPr>
              <w:rPr>
                <w:rFonts w:ascii="ＭＳ 明朝" w:hAnsi="ＭＳ 明朝"/>
                <w:sz w:val="24"/>
              </w:rPr>
            </w:pPr>
            <w:r w:rsidRPr="00A475C0">
              <w:rPr>
                <w:rFonts w:ascii="ＭＳ 明朝" w:hAnsi="ＭＳ 明朝" w:hint="eastAsia"/>
                <w:sz w:val="24"/>
              </w:rPr>
              <w:t xml:space="preserve">　</w:t>
            </w:r>
            <w:r w:rsidRPr="00A475C0">
              <w:rPr>
                <w:rFonts w:ascii="ＭＳ 明朝" w:hAnsi="ＭＳ 明朝" w:hint="eastAsia"/>
                <w:sz w:val="24"/>
                <w:u w:val="single"/>
              </w:rPr>
              <w:t xml:space="preserve">　　　　　　</w:t>
            </w:r>
            <w:r w:rsidRPr="00A475C0">
              <w:rPr>
                <w:rFonts w:ascii="ＭＳ 明朝" w:hAnsi="ＭＳ 明朝" w:hint="eastAsia"/>
                <w:sz w:val="24"/>
              </w:rPr>
              <w:t xml:space="preserve">　口</w:t>
            </w:r>
          </w:p>
        </w:tc>
      </w:tr>
    </w:tbl>
    <w:p w14:paraId="0150DDBA" w14:textId="77777777" w:rsidR="00D93208" w:rsidRPr="0048315F" w:rsidRDefault="00D93208" w:rsidP="00D93208">
      <w:pPr>
        <w:overflowPunct w:val="0"/>
        <w:adjustRightInd w:val="0"/>
        <w:jc w:val="left"/>
        <w:textAlignment w:val="baseline"/>
        <w:rPr>
          <w:rFonts w:ascii="ＭＳ 明朝"/>
          <w:spacing w:val="2"/>
          <w:kern w:val="0"/>
          <w:sz w:val="24"/>
        </w:rPr>
      </w:pPr>
    </w:p>
    <w:sectPr w:rsidR="00D93208" w:rsidRPr="0048315F" w:rsidSect="00DD61DC"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ED54E" w14:textId="77777777" w:rsidR="008B5A42" w:rsidRDefault="008B5A42" w:rsidP="001E1634">
      <w:r>
        <w:separator/>
      </w:r>
    </w:p>
  </w:endnote>
  <w:endnote w:type="continuationSeparator" w:id="0">
    <w:p w14:paraId="00BD3EFD" w14:textId="77777777" w:rsidR="008B5A42" w:rsidRDefault="008B5A42" w:rsidP="001E1634">
      <w:r>
        <w:continuationSeparator/>
      </w:r>
    </w:p>
  </w:endnote>
  <w:endnote w:type="continuationNotice" w:id="1">
    <w:p w14:paraId="01804BE7" w14:textId="77777777" w:rsidR="002E0EC4" w:rsidRDefault="002E0E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5EA7F" w14:textId="77777777" w:rsidR="008B5A42" w:rsidRDefault="008B5A42" w:rsidP="001E1634">
      <w:r>
        <w:separator/>
      </w:r>
    </w:p>
  </w:footnote>
  <w:footnote w:type="continuationSeparator" w:id="0">
    <w:p w14:paraId="069DDA65" w14:textId="77777777" w:rsidR="008B5A42" w:rsidRDefault="008B5A42" w:rsidP="001E1634">
      <w:r>
        <w:continuationSeparator/>
      </w:r>
    </w:p>
  </w:footnote>
  <w:footnote w:type="continuationNotice" w:id="1">
    <w:p w14:paraId="7D4768DD" w14:textId="77777777" w:rsidR="002E0EC4" w:rsidRDefault="002E0EC4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xsDQ1NzIwNTAyNTBV0lEKTi0uzszPAykwrAUA/8VeYiwAAAA="/>
  </w:docVars>
  <w:rsids>
    <w:rsidRoot w:val="00DC3900"/>
    <w:rsid w:val="000047C9"/>
    <w:rsid w:val="000153C4"/>
    <w:rsid w:val="000227B7"/>
    <w:rsid w:val="00033915"/>
    <w:rsid w:val="00036297"/>
    <w:rsid w:val="00040F7B"/>
    <w:rsid w:val="00042695"/>
    <w:rsid w:val="00042826"/>
    <w:rsid w:val="00061009"/>
    <w:rsid w:val="00071367"/>
    <w:rsid w:val="0007205F"/>
    <w:rsid w:val="00072294"/>
    <w:rsid w:val="00096672"/>
    <w:rsid w:val="000B0B2D"/>
    <w:rsid w:val="000B59EF"/>
    <w:rsid w:val="000C2A93"/>
    <w:rsid w:val="000C4817"/>
    <w:rsid w:val="000C633D"/>
    <w:rsid w:val="000F084F"/>
    <w:rsid w:val="000F55B3"/>
    <w:rsid w:val="0010171F"/>
    <w:rsid w:val="00104B21"/>
    <w:rsid w:val="00107C68"/>
    <w:rsid w:val="001175AF"/>
    <w:rsid w:val="0012044C"/>
    <w:rsid w:val="001239A0"/>
    <w:rsid w:val="001258F6"/>
    <w:rsid w:val="0012758C"/>
    <w:rsid w:val="001315BE"/>
    <w:rsid w:val="001357F4"/>
    <w:rsid w:val="00140144"/>
    <w:rsid w:val="00142071"/>
    <w:rsid w:val="00144BFE"/>
    <w:rsid w:val="001453F5"/>
    <w:rsid w:val="00161397"/>
    <w:rsid w:val="00187C23"/>
    <w:rsid w:val="00190A10"/>
    <w:rsid w:val="00193FC5"/>
    <w:rsid w:val="001A7B41"/>
    <w:rsid w:val="001B468E"/>
    <w:rsid w:val="001B61E4"/>
    <w:rsid w:val="001C4A51"/>
    <w:rsid w:val="001C54E4"/>
    <w:rsid w:val="001D1F1B"/>
    <w:rsid w:val="001D700D"/>
    <w:rsid w:val="001D7435"/>
    <w:rsid w:val="001E095A"/>
    <w:rsid w:val="001E1634"/>
    <w:rsid w:val="00202B42"/>
    <w:rsid w:val="00202C4B"/>
    <w:rsid w:val="00205D99"/>
    <w:rsid w:val="00207C5B"/>
    <w:rsid w:val="002117CD"/>
    <w:rsid w:val="00212942"/>
    <w:rsid w:val="0021746E"/>
    <w:rsid w:val="00220A61"/>
    <w:rsid w:val="00226C8B"/>
    <w:rsid w:val="00232203"/>
    <w:rsid w:val="002359C8"/>
    <w:rsid w:val="00235BC5"/>
    <w:rsid w:val="002364DB"/>
    <w:rsid w:val="002435DA"/>
    <w:rsid w:val="00245080"/>
    <w:rsid w:val="00246258"/>
    <w:rsid w:val="0026173B"/>
    <w:rsid w:val="00265616"/>
    <w:rsid w:val="002743DA"/>
    <w:rsid w:val="00274792"/>
    <w:rsid w:val="00277F91"/>
    <w:rsid w:val="002809D8"/>
    <w:rsid w:val="00282FDE"/>
    <w:rsid w:val="002855D0"/>
    <w:rsid w:val="002A07AD"/>
    <w:rsid w:val="002A187B"/>
    <w:rsid w:val="002A6B0E"/>
    <w:rsid w:val="002B2181"/>
    <w:rsid w:val="002B65FF"/>
    <w:rsid w:val="002B7B7D"/>
    <w:rsid w:val="002C1503"/>
    <w:rsid w:val="002C2B55"/>
    <w:rsid w:val="002C5E0E"/>
    <w:rsid w:val="002C7DE7"/>
    <w:rsid w:val="002D4BEB"/>
    <w:rsid w:val="002D6B19"/>
    <w:rsid w:val="002E0EC4"/>
    <w:rsid w:val="002E4D1C"/>
    <w:rsid w:val="002E7C55"/>
    <w:rsid w:val="002F425C"/>
    <w:rsid w:val="00310BC4"/>
    <w:rsid w:val="00311185"/>
    <w:rsid w:val="003126E2"/>
    <w:rsid w:val="0031392F"/>
    <w:rsid w:val="00317BD2"/>
    <w:rsid w:val="00326580"/>
    <w:rsid w:val="00327E81"/>
    <w:rsid w:val="00340A40"/>
    <w:rsid w:val="00343C8B"/>
    <w:rsid w:val="00350105"/>
    <w:rsid w:val="00377302"/>
    <w:rsid w:val="003805FC"/>
    <w:rsid w:val="00381FB6"/>
    <w:rsid w:val="00390881"/>
    <w:rsid w:val="003973EB"/>
    <w:rsid w:val="00397484"/>
    <w:rsid w:val="003B24E2"/>
    <w:rsid w:val="003B29B4"/>
    <w:rsid w:val="003B47AC"/>
    <w:rsid w:val="003C4D50"/>
    <w:rsid w:val="003C5898"/>
    <w:rsid w:val="003C75C6"/>
    <w:rsid w:val="003D375D"/>
    <w:rsid w:val="003D4686"/>
    <w:rsid w:val="003D7B39"/>
    <w:rsid w:val="003D7EA0"/>
    <w:rsid w:val="003F4E0F"/>
    <w:rsid w:val="00404577"/>
    <w:rsid w:val="00412E4F"/>
    <w:rsid w:val="004159B4"/>
    <w:rsid w:val="00425F07"/>
    <w:rsid w:val="00433F8A"/>
    <w:rsid w:val="004350B6"/>
    <w:rsid w:val="004409F8"/>
    <w:rsid w:val="00440E10"/>
    <w:rsid w:val="00442074"/>
    <w:rsid w:val="004505E8"/>
    <w:rsid w:val="00474E43"/>
    <w:rsid w:val="00475589"/>
    <w:rsid w:val="0048315F"/>
    <w:rsid w:val="004874E1"/>
    <w:rsid w:val="00491952"/>
    <w:rsid w:val="00492B7E"/>
    <w:rsid w:val="00492E54"/>
    <w:rsid w:val="004941BC"/>
    <w:rsid w:val="004943AF"/>
    <w:rsid w:val="004A1485"/>
    <w:rsid w:val="004A1646"/>
    <w:rsid w:val="004A6CE5"/>
    <w:rsid w:val="004B32D6"/>
    <w:rsid w:val="004D07BA"/>
    <w:rsid w:val="004F21D0"/>
    <w:rsid w:val="004F4F13"/>
    <w:rsid w:val="00506C29"/>
    <w:rsid w:val="005151B9"/>
    <w:rsid w:val="00521A34"/>
    <w:rsid w:val="00523940"/>
    <w:rsid w:val="00541094"/>
    <w:rsid w:val="00545042"/>
    <w:rsid w:val="005500AC"/>
    <w:rsid w:val="005572BC"/>
    <w:rsid w:val="00557D9B"/>
    <w:rsid w:val="0056087F"/>
    <w:rsid w:val="005649F2"/>
    <w:rsid w:val="005739CA"/>
    <w:rsid w:val="00573BB8"/>
    <w:rsid w:val="00583A6C"/>
    <w:rsid w:val="00586E42"/>
    <w:rsid w:val="0058736E"/>
    <w:rsid w:val="00594150"/>
    <w:rsid w:val="00596018"/>
    <w:rsid w:val="005A0A45"/>
    <w:rsid w:val="005A7346"/>
    <w:rsid w:val="005B442A"/>
    <w:rsid w:val="005B592C"/>
    <w:rsid w:val="005D4420"/>
    <w:rsid w:val="005D73EF"/>
    <w:rsid w:val="005E01BB"/>
    <w:rsid w:val="005E0C96"/>
    <w:rsid w:val="005E4598"/>
    <w:rsid w:val="005E5167"/>
    <w:rsid w:val="005E635D"/>
    <w:rsid w:val="005F1856"/>
    <w:rsid w:val="005F4203"/>
    <w:rsid w:val="005F662A"/>
    <w:rsid w:val="005F743A"/>
    <w:rsid w:val="00602595"/>
    <w:rsid w:val="00606654"/>
    <w:rsid w:val="00610591"/>
    <w:rsid w:val="006141A7"/>
    <w:rsid w:val="00617F59"/>
    <w:rsid w:val="0062264C"/>
    <w:rsid w:val="006269A0"/>
    <w:rsid w:val="00627D70"/>
    <w:rsid w:val="0063091A"/>
    <w:rsid w:val="00632D31"/>
    <w:rsid w:val="00644B56"/>
    <w:rsid w:val="00645262"/>
    <w:rsid w:val="006535AB"/>
    <w:rsid w:val="00655A77"/>
    <w:rsid w:val="00660849"/>
    <w:rsid w:val="00661594"/>
    <w:rsid w:val="00662411"/>
    <w:rsid w:val="006626B4"/>
    <w:rsid w:val="00671FC0"/>
    <w:rsid w:val="0067276C"/>
    <w:rsid w:val="00676B7E"/>
    <w:rsid w:val="00677782"/>
    <w:rsid w:val="006822A1"/>
    <w:rsid w:val="00684FDD"/>
    <w:rsid w:val="00685150"/>
    <w:rsid w:val="00685B8E"/>
    <w:rsid w:val="00687697"/>
    <w:rsid w:val="006925A4"/>
    <w:rsid w:val="006A1C94"/>
    <w:rsid w:val="006A20E0"/>
    <w:rsid w:val="006A3EDB"/>
    <w:rsid w:val="006A4263"/>
    <w:rsid w:val="006A6705"/>
    <w:rsid w:val="006B03DB"/>
    <w:rsid w:val="006B3D38"/>
    <w:rsid w:val="006C50B3"/>
    <w:rsid w:val="006D74FB"/>
    <w:rsid w:val="006E0EB2"/>
    <w:rsid w:val="006E1CF8"/>
    <w:rsid w:val="006E3A52"/>
    <w:rsid w:val="006E5FD8"/>
    <w:rsid w:val="006E7CF4"/>
    <w:rsid w:val="00706AA8"/>
    <w:rsid w:val="007111BF"/>
    <w:rsid w:val="0071153E"/>
    <w:rsid w:val="007123F9"/>
    <w:rsid w:val="0072239C"/>
    <w:rsid w:val="0072656B"/>
    <w:rsid w:val="007323E7"/>
    <w:rsid w:val="00733319"/>
    <w:rsid w:val="00734C54"/>
    <w:rsid w:val="0074798A"/>
    <w:rsid w:val="00753EC6"/>
    <w:rsid w:val="00754E3A"/>
    <w:rsid w:val="00760E61"/>
    <w:rsid w:val="00761A91"/>
    <w:rsid w:val="00773B25"/>
    <w:rsid w:val="00775DD7"/>
    <w:rsid w:val="00794923"/>
    <w:rsid w:val="007A1684"/>
    <w:rsid w:val="007A5522"/>
    <w:rsid w:val="007B23EF"/>
    <w:rsid w:val="007D0EBC"/>
    <w:rsid w:val="007D162F"/>
    <w:rsid w:val="007D36CD"/>
    <w:rsid w:val="007D7520"/>
    <w:rsid w:val="007E12AF"/>
    <w:rsid w:val="007E7F30"/>
    <w:rsid w:val="007F38F3"/>
    <w:rsid w:val="007F46E5"/>
    <w:rsid w:val="007F617D"/>
    <w:rsid w:val="00800B0D"/>
    <w:rsid w:val="008031EF"/>
    <w:rsid w:val="0080456F"/>
    <w:rsid w:val="0080481A"/>
    <w:rsid w:val="008056A4"/>
    <w:rsid w:val="00805F45"/>
    <w:rsid w:val="008117D2"/>
    <w:rsid w:val="008252E6"/>
    <w:rsid w:val="00827EB8"/>
    <w:rsid w:val="0084758C"/>
    <w:rsid w:val="008518C6"/>
    <w:rsid w:val="008609FC"/>
    <w:rsid w:val="00866F92"/>
    <w:rsid w:val="008729F9"/>
    <w:rsid w:val="00875FEA"/>
    <w:rsid w:val="00876B19"/>
    <w:rsid w:val="0087732B"/>
    <w:rsid w:val="008777D4"/>
    <w:rsid w:val="008845BA"/>
    <w:rsid w:val="00886B5B"/>
    <w:rsid w:val="008934E4"/>
    <w:rsid w:val="008941A2"/>
    <w:rsid w:val="008B22A5"/>
    <w:rsid w:val="008B48BA"/>
    <w:rsid w:val="008B5A42"/>
    <w:rsid w:val="008C3EC9"/>
    <w:rsid w:val="008C5639"/>
    <w:rsid w:val="008C6D46"/>
    <w:rsid w:val="008D080D"/>
    <w:rsid w:val="008D578A"/>
    <w:rsid w:val="008D5D5C"/>
    <w:rsid w:val="008E1ABD"/>
    <w:rsid w:val="008E417C"/>
    <w:rsid w:val="008E46D8"/>
    <w:rsid w:val="008E4777"/>
    <w:rsid w:val="008E4A7B"/>
    <w:rsid w:val="008E7468"/>
    <w:rsid w:val="008E7D79"/>
    <w:rsid w:val="0090642C"/>
    <w:rsid w:val="00916010"/>
    <w:rsid w:val="00916489"/>
    <w:rsid w:val="00916571"/>
    <w:rsid w:val="0091661F"/>
    <w:rsid w:val="0091713F"/>
    <w:rsid w:val="00921449"/>
    <w:rsid w:val="00927AB3"/>
    <w:rsid w:val="00931BCF"/>
    <w:rsid w:val="009418E1"/>
    <w:rsid w:val="009456CE"/>
    <w:rsid w:val="00947DE8"/>
    <w:rsid w:val="009505D2"/>
    <w:rsid w:val="00950762"/>
    <w:rsid w:val="00954BD1"/>
    <w:rsid w:val="00955620"/>
    <w:rsid w:val="009601EA"/>
    <w:rsid w:val="00973221"/>
    <w:rsid w:val="00976D06"/>
    <w:rsid w:val="009869C4"/>
    <w:rsid w:val="009A2AF6"/>
    <w:rsid w:val="009B0215"/>
    <w:rsid w:val="009B3F60"/>
    <w:rsid w:val="009C446B"/>
    <w:rsid w:val="009D5122"/>
    <w:rsid w:val="009D6584"/>
    <w:rsid w:val="009F396D"/>
    <w:rsid w:val="009F5E12"/>
    <w:rsid w:val="009F6383"/>
    <w:rsid w:val="00A11FA1"/>
    <w:rsid w:val="00A126A8"/>
    <w:rsid w:val="00A12A84"/>
    <w:rsid w:val="00A12EA9"/>
    <w:rsid w:val="00A17A88"/>
    <w:rsid w:val="00A20888"/>
    <w:rsid w:val="00A352EF"/>
    <w:rsid w:val="00A35C2B"/>
    <w:rsid w:val="00A36368"/>
    <w:rsid w:val="00A37499"/>
    <w:rsid w:val="00A42869"/>
    <w:rsid w:val="00A466A8"/>
    <w:rsid w:val="00A475C0"/>
    <w:rsid w:val="00A50632"/>
    <w:rsid w:val="00A50C6D"/>
    <w:rsid w:val="00A54A19"/>
    <w:rsid w:val="00A576BB"/>
    <w:rsid w:val="00A60896"/>
    <w:rsid w:val="00A641EC"/>
    <w:rsid w:val="00A84796"/>
    <w:rsid w:val="00A86997"/>
    <w:rsid w:val="00AA09FE"/>
    <w:rsid w:val="00AB0248"/>
    <w:rsid w:val="00AB1DB0"/>
    <w:rsid w:val="00AB2DB3"/>
    <w:rsid w:val="00AB486F"/>
    <w:rsid w:val="00AB6B93"/>
    <w:rsid w:val="00AC0A49"/>
    <w:rsid w:val="00AD23E8"/>
    <w:rsid w:val="00AD2511"/>
    <w:rsid w:val="00AD3CB5"/>
    <w:rsid w:val="00AD3DC0"/>
    <w:rsid w:val="00AE374F"/>
    <w:rsid w:val="00AF138C"/>
    <w:rsid w:val="00AF3AC4"/>
    <w:rsid w:val="00B033B7"/>
    <w:rsid w:val="00B0384E"/>
    <w:rsid w:val="00B1275C"/>
    <w:rsid w:val="00B20A0D"/>
    <w:rsid w:val="00B25664"/>
    <w:rsid w:val="00B260FD"/>
    <w:rsid w:val="00B26C08"/>
    <w:rsid w:val="00B305AA"/>
    <w:rsid w:val="00B33120"/>
    <w:rsid w:val="00B443E2"/>
    <w:rsid w:val="00B4731C"/>
    <w:rsid w:val="00B61F37"/>
    <w:rsid w:val="00B64255"/>
    <w:rsid w:val="00B65494"/>
    <w:rsid w:val="00B76E10"/>
    <w:rsid w:val="00B845F8"/>
    <w:rsid w:val="00BB2A80"/>
    <w:rsid w:val="00BB3685"/>
    <w:rsid w:val="00BB372C"/>
    <w:rsid w:val="00BB5FF1"/>
    <w:rsid w:val="00BB6373"/>
    <w:rsid w:val="00BB6671"/>
    <w:rsid w:val="00BB76CB"/>
    <w:rsid w:val="00BC0FA7"/>
    <w:rsid w:val="00BC5576"/>
    <w:rsid w:val="00BD1530"/>
    <w:rsid w:val="00BD2C26"/>
    <w:rsid w:val="00BD2EDF"/>
    <w:rsid w:val="00BD4E5B"/>
    <w:rsid w:val="00BD758F"/>
    <w:rsid w:val="00BD75BD"/>
    <w:rsid w:val="00BE51F2"/>
    <w:rsid w:val="00BF0CAD"/>
    <w:rsid w:val="00BF147A"/>
    <w:rsid w:val="00C00A50"/>
    <w:rsid w:val="00C0233E"/>
    <w:rsid w:val="00C11C84"/>
    <w:rsid w:val="00C20681"/>
    <w:rsid w:val="00C32F21"/>
    <w:rsid w:val="00C46509"/>
    <w:rsid w:val="00C50BC2"/>
    <w:rsid w:val="00C56AC4"/>
    <w:rsid w:val="00C617F4"/>
    <w:rsid w:val="00C651F3"/>
    <w:rsid w:val="00C671C4"/>
    <w:rsid w:val="00C73A19"/>
    <w:rsid w:val="00C814CF"/>
    <w:rsid w:val="00C83D12"/>
    <w:rsid w:val="00C92C33"/>
    <w:rsid w:val="00CA0585"/>
    <w:rsid w:val="00CA0AB0"/>
    <w:rsid w:val="00CA533F"/>
    <w:rsid w:val="00CB4110"/>
    <w:rsid w:val="00CD0278"/>
    <w:rsid w:val="00CD0E9D"/>
    <w:rsid w:val="00CE3A7D"/>
    <w:rsid w:val="00CE6699"/>
    <w:rsid w:val="00CE6F84"/>
    <w:rsid w:val="00CF1B22"/>
    <w:rsid w:val="00D10CC1"/>
    <w:rsid w:val="00D15F81"/>
    <w:rsid w:val="00D16755"/>
    <w:rsid w:val="00D3125A"/>
    <w:rsid w:val="00D45F63"/>
    <w:rsid w:val="00D50F52"/>
    <w:rsid w:val="00D57C7D"/>
    <w:rsid w:val="00D621E4"/>
    <w:rsid w:val="00D737A5"/>
    <w:rsid w:val="00D74323"/>
    <w:rsid w:val="00D8079A"/>
    <w:rsid w:val="00D80E05"/>
    <w:rsid w:val="00D93208"/>
    <w:rsid w:val="00D95111"/>
    <w:rsid w:val="00DA098A"/>
    <w:rsid w:val="00DA22AF"/>
    <w:rsid w:val="00DB246D"/>
    <w:rsid w:val="00DB3726"/>
    <w:rsid w:val="00DC3900"/>
    <w:rsid w:val="00DC66A9"/>
    <w:rsid w:val="00DC6A55"/>
    <w:rsid w:val="00DD0D75"/>
    <w:rsid w:val="00DD3AE8"/>
    <w:rsid w:val="00DD4D39"/>
    <w:rsid w:val="00DD61DC"/>
    <w:rsid w:val="00DE1DB7"/>
    <w:rsid w:val="00DE367B"/>
    <w:rsid w:val="00DE4A95"/>
    <w:rsid w:val="00DE698E"/>
    <w:rsid w:val="00DF5635"/>
    <w:rsid w:val="00E00E90"/>
    <w:rsid w:val="00E06B92"/>
    <w:rsid w:val="00E11413"/>
    <w:rsid w:val="00E132D5"/>
    <w:rsid w:val="00E13D80"/>
    <w:rsid w:val="00E17260"/>
    <w:rsid w:val="00E22832"/>
    <w:rsid w:val="00E26FE3"/>
    <w:rsid w:val="00E277E0"/>
    <w:rsid w:val="00E35F93"/>
    <w:rsid w:val="00E3631C"/>
    <w:rsid w:val="00E40CC8"/>
    <w:rsid w:val="00E44772"/>
    <w:rsid w:val="00E5415D"/>
    <w:rsid w:val="00E54EC6"/>
    <w:rsid w:val="00E54F97"/>
    <w:rsid w:val="00E70029"/>
    <w:rsid w:val="00E7168B"/>
    <w:rsid w:val="00E748A1"/>
    <w:rsid w:val="00E77D18"/>
    <w:rsid w:val="00E83835"/>
    <w:rsid w:val="00E9169A"/>
    <w:rsid w:val="00E94DC8"/>
    <w:rsid w:val="00E956AB"/>
    <w:rsid w:val="00E96ED2"/>
    <w:rsid w:val="00EA533C"/>
    <w:rsid w:val="00EA6088"/>
    <w:rsid w:val="00EB0B86"/>
    <w:rsid w:val="00EB17E3"/>
    <w:rsid w:val="00EB25A8"/>
    <w:rsid w:val="00EB4333"/>
    <w:rsid w:val="00EC1DB9"/>
    <w:rsid w:val="00EC2A35"/>
    <w:rsid w:val="00ED125B"/>
    <w:rsid w:val="00ED1524"/>
    <w:rsid w:val="00ED1917"/>
    <w:rsid w:val="00ED1EFD"/>
    <w:rsid w:val="00EE00F1"/>
    <w:rsid w:val="00EE4E24"/>
    <w:rsid w:val="00EF10FF"/>
    <w:rsid w:val="00EF528F"/>
    <w:rsid w:val="00EF779C"/>
    <w:rsid w:val="00F05DA4"/>
    <w:rsid w:val="00F06AAB"/>
    <w:rsid w:val="00F179D7"/>
    <w:rsid w:val="00F2326E"/>
    <w:rsid w:val="00F2373C"/>
    <w:rsid w:val="00F24586"/>
    <w:rsid w:val="00F2690C"/>
    <w:rsid w:val="00F2784A"/>
    <w:rsid w:val="00F30135"/>
    <w:rsid w:val="00F30D4F"/>
    <w:rsid w:val="00F35FF5"/>
    <w:rsid w:val="00F36945"/>
    <w:rsid w:val="00F37928"/>
    <w:rsid w:val="00F40C56"/>
    <w:rsid w:val="00F41E1B"/>
    <w:rsid w:val="00F5139A"/>
    <w:rsid w:val="00F51B68"/>
    <w:rsid w:val="00F562B0"/>
    <w:rsid w:val="00F612DA"/>
    <w:rsid w:val="00F662C2"/>
    <w:rsid w:val="00F85C03"/>
    <w:rsid w:val="00FA3596"/>
    <w:rsid w:val="00FA7FD9"/>
    <w:rsid w:val="00FB7C5A"/>
    <w:rsid w:val="00FC22D1"/>
    <w:rsid w:val="00FC49F9"/>
    <w:rsid w:val="00FC4B9F"/>
    <w:rsid w:val="00FC778E"/>
    <w:rsid w:val="00FD3CF4"/>
    <w:rsid w:val="00FE0925"/>
    <w:rsid w:val="00FE5E39"/>
    <w:rsid w:val="00FF3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4B7CB7"/>
  <w15:chartTrackingRefBased/>
  <w15:docId w15:val="{74BD4E2C-B66D-4816-9D10-856EACDF1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1634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E1634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E163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E1634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9D6584"/>
    <w:rPr>
      <w:rFonts w:ascii="游ゴシック Light" w:eastAsia="游ゴシック Light" w:hAnsi="游ゴシック Light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9D6584"/>
    <w:rPr>
      <w:rFonts w:ascii="游ゴシック Light" w:eastAsia="游ゴシック Light" w:hAnsi="游ゴシック Light" w:cs="Times New Roman"/>
      <w:kern w:val="2"/>
      <w:sz w:val="18"/>
      <w:szCs w:val="18"/>
    </w:rPr>
  </w:style>
  <w:style w:type="paragraph" w:styleId="a9">
    <w:name w:val="Revision"/>
    <w:hidden/>
    <w:uiPriority w:val="99"/>
    <w:semiHidden/>
    <w:rsid w:val="00AF3AC4"/>
    <w:rPr>
      <w:kern w:val="2"/>
      <w:sz w:val="21"/>
      <w:szCs w:val="24"/>
    </w:rPr>
  </w:style>
  <w:style w:type="character" w:styleId="aa">
    <w:name w:val="annotation reference"/>
    <w:basedOn w:val="a0"/>
    <w:uiPriority w:val="99"/>
    <w:semiHidden/>
    <w:unhideWhenUsed/>
    <w:rsid w:val="00BD1530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BD1530"/>
    <w:pPr>
      <w:jc w:val="left"/>
    </w:pPr>
  </w:style>
  <w:style w:type="character" w:customStyle="1" w:styleId="ac">
    <w:name w:val="コメント文字列 (文字)"/>
    <w:basedOn w:val="a0"/>
    <w:link w:val="ab"/>
    <w:uiPriority w:val="99"/>
    <w:rsid w:val="00BD1530"/>
    <w:rPr>
      <w:kern w:val="2"/>
      <w:sz w:val="21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D1530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BD1530"/>
    <w:rPr>
      <w:b/>
      <w:bCs/>
      <w:kern w:val="2"/>
      <w:sz w:val="21"/>
      <w:szCs w:val="24"/>
    </w:rPr>
  </w:style>
  <w:style w:type="character" w:customStyle="1" w:styleId="cf01">
    <w:name w:val="cf01"/>
    <w:basedOn w:val="a0"/>
    <w:rsid w:val="00A475C0"/>
    <w:rPr>
      <w:rFonts w:ascii="Meiryo UI" w:eastAsia="Meiryo UI" w:hAnsi="Meiryo UI" w:hint="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游ゴシック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aa6dec-61ca-4e61-ad17-e4b50f82e3df">
      <Terms xmlns="http://schemas.microsoft.com/office/infopath/2007/PartnerControls"/>
    </lcf76f155ced4ddcb4097134ff3c332f>
    <TaxCatchAll xmlns="4e9c62e3-a245-45d1-8697-737b421c8bf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41937EC57F5B64183D5D16DDF0F8596" ma:contentTypeVersion="18" ma:contentTypeDescription="新しいドキュメントを作成します。" ma:contentTypeScope="" ma:versionID="2410771cec1efaab74206330612572e8">
  <xsd:schema xmlns:xsd="http://www.w3.org/2001/XMLSchema" xmlns:xs="http://www.w3.org/2001/XMLSchema" xmlns:p="http://schemas.microsoft.com/office/2006/metadata/properties" xmlns:ns2="234de9c9-3a49-4306-a494-228463371214" xmlns:ns3="bcaa6dec-61ca-4e61-ad17-e4b50f82e3df" xmlns:ns4="4e9c62e3-a245-45d1-8697-737b421c8bf1" targetNamespace="http://schemas.microsoft.com/office/2006/metadata/properties" ma:root="true" ma:fieldsID="a739625a4cf24b69f98aa43070b7ae54" ns2:_="" ns3:_="" ns4:_="">
    <xsd:import namespace="234de9c9-3a49-4306-a494-228463371214"/>
    <xsd:import namespace="bcaa6dec-61ca-4e61-ad17-e4b50f82e3df"/>
    <xsd:import namespace="4e9c62e3-a245-45d1-8697-737b421c8bf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de9c9-3a49-4306-a494-2284633712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a6dec-61ca-4e61-ad17-e4b50f82e3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a1abd56f-78d4-4289-b5d3-ebb70d80254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c62e3-a245-45d1-8697-737b421c8bf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分類の集約列" ma:hidden="true" ma:list="{A4DF3459-455F-4B67-8523-7246AD1816C2}" ma:internalName="TaxCatchAll" ma:showField="CatchAllData" ma:web="{d32f8777-c05a-421a-8553-ef50bb104a4c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ADB0E1-AF04-48EC-B57B-DD6DEBB81F72}">
  <ds:schemaRefs>
    <ds:schemaRef ds:uri="http://schemas.microsoft.com/office/2006/metadata/properties"/>
    <ds:schemaRef ds:uri="http://schemas.microsoft.com/office/infopath/2007/PartnerControls"/>
    <ds:schemaRef ds:uri="bcaa6dec-61ca-4e61-ad17-e4b50f82e3df"/>
    <ds:schemaRef ds:uri="4e9c62e3-a245-45d1-8697-737b421c8bf1"/>
  </ds:schemaRefs>
</ds:datastoreItem>
</file>

<file path=customXml/itemProps2.xml><?xml version="1.0" encoding="utf-8"?>
<ds:datastoreItem xmlns:ds="http://schemas.openxmlformats.org/officeDocument/2006/customXml" ds:itemID="{F2C11A16-92C4-4B02-93C1-59554A87A5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4BCFBD-DB5C-4F58-9DE7-0FD3D115C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4de9c9-3a49-4306-a494-228463371214"/>
    <ds:schemaRef ds:uri="bcaa6dec-61ca-4e61-ad17-e4b50f82e3df"/>
    <ds:schemaRef ds:uri="4e9c62e3-a245-45d1-8697-737b421c8b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d40fbb2-fe06-47a2-ab9e-e54b3d35bb23}" enabled="1" method="Privileged" siteId="{41e161d0-5b65-430f-b842-a438aa5f1fd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57</Words>
  <Characters>259</Characters>
  <Application>Microsoft Office Word</Application>
  <DocSecurity>0</DocSecurity>
  <Lines>2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名古屋工業大学産学官連携センター高度技術研修実施規程</vt:lpstr>
      <vt:lpstr>名古屋工業大学産学官連携センター高度技術研修実施規程</vt:lpstr>
    </vt:vector>
  </TitlesOfParts>
  <Company> 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名古屋工業大学産学官連携センター高度技術研修実施規程</dc:title>
  <dc:subject/>
  <dc:creator>名古屋工業大学</dc:creator>
  <cp:keywords/>
  <dc:description/>
  <cp:lastModifiedBy>藤井　麻美</cp:lastModifiedBy>
  <cp:revision>13</cp:revision>
  <cp:lastPrinted>2020-01-07T00:54:00Z</cp:lastPrinted>
  <dcterms:created xsi:type="dcterms:W3CDTF">2024-01-26T07:49:00Z</dcterms:created>
  <dcterms:modified xsi:type="dcterms:W3CDTF">2024-02-0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9991E9C9071F499C2B0F619CE0589E</vt:lpwstr>
  </property>
  <property fmtid="{D5CDD505-2E9C-101B-9397-08002B2CF9AE}" pid="3" name="MediaServiceImageTags">
    <vt:lpwstr/>
  </property>
</Properties>
</file>